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69425" w14:textId="319463B1" w:rsidR="003F16F7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return type is long</w:t>
      </w:r>
    </w:p>
    <w:p w14:paraId="24C13DAB" w14:textId="448949EE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ax cannot more than 100 since the size of arr is 100</w:t>
      </w:r>
    </w:p>
    <w:p w14:paraId="61E5FEA9" w14:textId="0A0DFDF4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return type is long</w:t>
      </w:r>
    </w:p>
    <w:p w14:paraId="55D4306A" w14:textId="51CADE0D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init(arr) is not there, then the code will take the values as null</w:t>
      </w:r>
    </w:p>
    <w:p w14:paraId="03B07867" w14:textId="64558C1C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return type is long</w:t>
      </w:r>
    </w:p>
    <w:p w14:paraId="3FA8F082" w14:textId="548B6A4C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ecause at 1 the first number is 1 so we can manually add is by default and because there is no index before the first value in the array</w:t>
      </w:r>
    </w:p>
    <w:p w14:paraId="0379C30D" w14:textId="6D094425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return type is long</w:t>
      </w:r>
    </w:p>
    <w:p w14:paraId="17883A54" w14:textId="02F2D6B3" w:rsidR="0040582E" w:rsidRDefault="0040582E" w:rsidP="004058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you start with 1 and do not initialize fact variable to 1 it will constantly mu</w:t>
      </w:r>
      <w:r w:rsidR="003000C4">
        <w:rPr>
          <w:sz w:val="24"/>
          <w:szCs w:val="24"/>
        </w:rPr>
        <w:t>ltiply by 0 since it will by default set it to 0</w:t>
      </w:r>
    </w:p>
    <w:p w14:paraId="3923376E" w14:textId="387336C1" w:rsidR="003000C4" w:rsidRPr="003000C4" w:rsidRDefault="003000C4" w:rsidP="0040582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3000C4">
        <w:rPr>
          <w:rFonts w:cstheme="minorHAnsi"/>
          <w:sz w:val="24"/>
          <w:szCs w:val="24"/>
        </w:rPr>
        <w:t>It is declared as</w:t>
      </w:r>
      <w:bookmarkStart w:id="0" w:name="_GoBack"/>
      <w:bookmarkEnd w:id="0"/>
      <w:r w:rsidRPr="003000C4">
        <w:rPr>
          <w:rFonts w:cstheme="minorHAnsi"/>
          <w:sz w:val="24"/>
          <w:szCs w:val="24"/>
        </w:rPr>
        <w:t xml:space="preserve"> an array of longs because </w:t>
      </w:r>
      <w:r w:rsidRPr="003000C4">
        <w:rPr>
          <w:rFonts w:cstheme="minorHAnsi"/>
          <w:color w:val="222222"/>
          <w:sz w:val="24"/>
          <w:szCs w:val="24"/>
          <w:shd w:val="clear" w:color="auto" w:fill="FFFFFF"/>
        </w:rPr>
        <w:t>In Java, the range of type int is from –2,147,483,648 to 2,147,483,647 whereas, the range of type long is from –9,223,372,036,854,775,808 to 9,223,372,036,854,775,807 which is very much greater than type int</w:t>
      </w:r>
    </w:p>
    <w:p w14:paraId="5096B0B9" w14:textId="03BAB00F" w:rsidR="003000C4" w:rsidRPr="003000C4" w:rsidRDefault="003000C4" w:rsidP="0040582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proofErr w:type="gramStart"/>
      <w:r>
        <w:rPr>
          <w:rFonts w:cstheme="minorHAnsi"/>
          <w:color w:val="222222"/>
          <w:sz w:val="24"/>
          <w:szCs w:val="24"/>
          <w:shd w:val="clear" w:color="auto" w:fill="FFFFFF"/>
        </w:rPr>
        <w:t>No</w:t>
      </w:r>
      <w:proofErr w:type="gramEnd"/>
      <w:r>
        <w:rPr>
          <w:rFonts w:cstheme="minorHAnsi"/>
          <w:color w:val="222222"/>
          <w:sz w:val="24"/>
          <w:szCs w:val="24"/>
          <w:shd w:val="clear" w:color="auto" w:fill="FFFFFF"/>
        </w:rPr>
        <w:t xml:space="preserve"> it doesn’t work, and it bring and IndexOutofBoundsException. </w:t>
      </w:r>
      <w:r w:rsidR="00A47E3E">
        <w:rPr>
          <w:rFonts w:cstheme="minorHAnsi"/>
          <w:color w:val="222222"/>
          <w:sz w:val="24"/>
          <w:szCs w:val="24"/>
          <w:shd w:val="clear" w:color="auto" w:fill="FFFFFF"/>
        </w:rPr>
        <w:t xml:space="preserve"> You can fix it by setting the max variable to be the size of the initialized array for each run and each method declare a new array.</w:t>
      </w:r>
    </w:p>
    <w:sectPr w:rsidR="003000C4" w:rsidRPr="003000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883FC4"/>
    <w:multiLevelType w:val="hybridMultilevel"/>
    <w:tmpl w:val="E3E8B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LQwNDA1MbcwMDdR0lEKTi0uzszPAykwrAUADBHSZSwAAAA="/>
  </w:docVars>
  <w:rsids>
    <w:rsidRoot w:val="0040582E"/>
    <w:rsid w:val="003000C4"/>
    <w:rsid w:val="003F16F7"/>
    <w:rsid w:val="0040582E"/>
    <w:rsid w:val="00A47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41D6C"/>
  <w15:chartTrackingRefBased/>
  <w15:docId w15:val="{CE82C175-12BF-4445-ADCB-16B3BC3EB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8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Narendar</dc:creator>
  <cp:keywords/>
  <dc:description/>
  <cp:lastModifiedBy>Vikram Narendar</cp:lastModifiedBy>
  <cp:revision>3</cp:revision>
  <dcterms:created xsi:type="dcterms:W3CDTF">2020-03-02T00:16:00Z</dcterms:created>
  <dcterms:modified xsi:type="dcterms:W3CDTF">2020-03-03T23:38:00Z</dcterms:modified>
</cp:coreProperties>
</file>